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aramedic</w:t>
      </w:r>
      <w:r>
        <w:t xml:space="preserve"> </w:t>
      </w:r>
      <w:r>
        <w:t xml:space="preserve">in</w:t>
      </w:r>
      <w:r>
        <w:t xml:space="preserve"> </w:t>
      </w:r>
      <w:r>
        <w:t xml:space="preserve">Netherlands</w:t>
      </w:r>
      <w:r>
        <w:t xml:space="preserve"> </w:t>
      </w:r>
      <w:r>
        <w:t xml:space="preserve">Amsterdam</w:t>
      </w:r>
    </w:p>
    <w:bookmarkStart w:id="24" w:name="X3ac98bd81e2158bb327e9e79f541829491dee64"/>
    <w:p>
      <w:pPr>
        <w:pStyle w:val="Heading1"/>
      </w:pPr>
      <w:r>
        <w:t xml:space="preserve">COVER LETTER FOR PARAMEDIC POSITION IN NETHERLANDS AMSTERDAM</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rPr>
          <w:bCs/>
          <w:b/>
        </w:rPr>
        <w:t xml:space="preserve">To:</w:t>
      </w:r>
      <w:r>
        <w:br/>
      </w:r>
      <w:r>
        <w:t xml:space="preserve">Hiring Manager</w:t>
      </w:r>
      <w:r>
        <w:br/>
      </w:r>
      <w:r>
        <w:t xml:space="preserve">[Hospital or Ambulance Service Name]</w:t>
      </w:r>
      <w:r>
        <w:br/>
      </w:r>
      <w:r>
        <w:t xml:space="preserve">[Address in Amsterdam]</w:t>
      </w:r>
      <w:r>
        <w:br/>
      </w:r>
      <w:r>
        <w:t xml:space="preserve">Amsterdam, Netherlands</w:t>
      </w:r>
    </w:p>
    <w:p>
      <w:pPr>
        <w:pStyle w:val="BodyText"/>
      </w:pPr>
      <w:r>
        <w:t xml:space="preserve">Dear Hiring Manager,</w:t>
      </w:r>
    </w:p>
    <w:p>
      <w:pPr>
        <w:pStyle w:val="BodyText"/>
      </w:pPr>
      <w:r>
        <w:t xml:space="preserve">I am writing to express my enthusiastic interest in the Paramedic position at [Hospital or Ambulance Service Name] in the Netherlands, specifically in Amsterdam. As a highly skilled and dedicated paramedic with a passion for emergency medical care, I am eager to contribute my expertise, cultural adaptability, and commitment to patient-centered care to support the vibrant healthcare landscape of Amsterdam. The opportunity to work in this dynamic city—known for its innovative approach to public health and community-driven emergency services—excites me deeply, and I am confident that my background aligns perfectly with your requirements.</w:t>
      </w:r>
    </w:p>
    <w:bookmarkStart w:id="20" w:name="why-paramedic-why-amsterdam"/>
    <w:p>
      <w:pPr>
        <w:pStyle w:val="Heading2"/>
      </w:pPr>
      <w:r>
        <w:t xml:space="preserve">Why Paramedic? Why Amsterdam?</w:t>
      </w:r>
    </w:p>
    <w:p>
      <w:pPr>
        <w:pStyle w:val="FirstParagraph"/>
      </w:pPr>
      <w:r>
        <w:t xml:space="preserve">The role of a paramedic is not just a profession but a calling—a vocation rooted in compassion, precision, and resilience. In the Netherlands, where emergency medical services (EMS) are renowned for their efficiency and integration with healthcare systems, paramedics play a critical role in saving lives and ensuring public well-being. Amsterdam, as one of the most progressive cities in Europe, has set a benchmark for excellence in emergency response through its focus on rapid intervention, advanced training programs, and collaborative partnerships between ambulance services and hospitals. I am particularly drawn to this environment because it mirrors my own values: a commitment to continuous learning, a dedication to serving diverse communities, and an unwavering focus on patient safety.</w:t>
      </w:r>
    </w:p>
    <w:p>
      <w:pPr>
        <w:pStyle w:val="BodyText"/>
      </w:pPr>
      <w:r>
        <w:t xml:space="preserve">As someone who has worked in high-pressure emergency settings across multiple regions, I have developed a strong foundation in trauma care, cardiac emergencies, and pediatric resuscitation. My experience includes coordinating with multidisciplinary teams, utilizing cutting-edge medical technology, and adapting to the unique challenges of urban environments. However, what truly sets me apart is my ability to connect with patients from all walks of life—something that is especially vital in a multicultural city like Amsterdam. The Netherlands’ emphasis on inclusivity and multilingual communication resonates with my own approach to care, where cultural sensitivity and empathy are as important as technical skill.</w:t>
      </w:r>
    </w:p>
    <w:bookmarkEnd w:id="20"/>
    <w:bookmarkStart w:id="21" w:name="X820967847640df3c0d33599fbe4dd66205affec"/>
    <w:p>
      <w:pPr>
        <w:pStyle w:val="Heading2"/>
      </w:pPr>
      <w:r>
        <w:t xml:space="preserve">Professional Qualifications and Experience</w:t>
      </w:r>
    </w:p>
    <w:p>
      <w:pPr>
        <w:pStyle w:val="FirstParagraph"/>
      </w:pPr>
      <w:r>
        <w:t xml:space="preserve">I hold a [Your Paramedic Certification, e.g., "Paramedic License from [Country]"] and have accumulated over [X years] of hands-on experience in emergency medical services. My career has been defined by a relentless pursuit of excellence, whether it is responding to life-threatening situations, administering advanced procedures under pressure, or mentoring new paramedics. I have worked closely with emergency departments, trauma centers, and mobile intensive care units, ensuring seamless transitions between pre-hospital and hospital-based care. This experience has honed my ability to think critically in high-stress scenarios while maintaining composure and clarity.</w:t>
      </w:r>
    </w:p>
    <w:p>
      <w:pPr>
        <w:pStyle w:val="BodyText"/>
      </w:pPr>
      <w:r>
        <w:t xml:space="preserve">One of my proudest achievements was [mention a specific accomplishment, e.g., "leading a team during a large-scale public event to manage multiple casualties efficiently"]. This experience not only reinforced my leadership abilities but also highlighted the importance of teamwork in emergency care. In the Netherlands Amsterdam, where emergencies can range from traffic accidents to mass casualty incidents, such skills are indispensable. I am particularly impressed by [Hospital or Ambulance Service Name]’s reputation for [mention a specific strength, e.g., "innovative use of technology in patient triage"], and I am eager to contribute my expertise to further elevate the quality of care provided here.</w:t>
      </w:r>
    </w:p>
    <w:bookmarkEnd w:id="21"/>
    <w:bookmarkStart w:id="22" w:name="cultural-fit-and-personal-motivation"/>
    <w:p>
      <w:pPr>
        <w:pStyle w:val="Heading2"/>
      </w:pPr>
      <w:r>
        <w:t xml:space="preserve">Cultural Fit and Personal Motivation</w:t>
      </w:r>
    </w:p>
    <w:p>
      <w:pPr>
        <w:pStyle w:val="FirstParagraph"/>
      </w:pPr>
      <w:r>
        <w:t xml:space="preserve">Amsterdam is more than just a location for me—it is a city that embodies innovation, diversity, and resilience. As someone who thrives in fast-paced, ever-changing environments, I am confident that I can seamlessly integrate into your team. The Netherlands’ healthcare system prioritizes preventive care and patient autonomy, values that align with my own philosophy of treating patients as individuals rather than just cases. In Amsterdam’s bustling streets and multicultural neighborhoods, I see opportunities to make a meaningful impact by providing equitable access to emergency services.</w:t>
      </w:r>
    </w:p>
    <w:p>
      <w:pPr>
        <w:pStyle w:val="BodyText"/>
      </w:pPr>
      <w:r>
        <w:t xml:space="preserve">Moreover, my fluency in [list languages, e.g., "English and Dutch"] enables me to communicate effectively with both local residents and international visitors—a critical asset in a city that attracts millions of tourists annually. I am also deeply committed to community engagement, having volunteered with organizations such as [mention any relevant volunteer work]. This experience has shown me the power of proactive healthcare initiatives, which are increasingly valued in the Netherlands’ approach to public health.</w:t>
      </w:r>
    </w:p>
    <w:bookmarkEnd w:id="22"/>
    <w:bookmarkStart w:id="23" w:name="conclusion-a-commitment-to-excellence"/>
    <w:p>
      <w:pPr>
        <w:pStyle w:val="Heading2"/>
      </w:pPr>
      <w:r>
        <w:t xml:space="preserve">Conclusion: A Commitment to Excellence</w:t>
      </w:r>
    </w:p>
    <w:p>
      <w:pPr>
        <w:pStyle w:val="FirstParagraph"/>
      </w:pPr>
      <w:r>
        <w:t xml:space="preserve">In conclusion, I am enthusiastic about the opportunity to join [Hospital or Ambulance Service Name] as a paramedic in Amsterdam. My combination of clinical expertise, cultural adaptability, and passion for emergency care makes me an ideal candidate for this role. I am eager to bring my skills to a city that values innovation and compassion in equal measure and to contribute to the continued success of your mission. I would welcome the chance to discuss how my background and vision align with your needs.</w:t>
      </w:r>
    </w:p>
    <w:p>
      <w:pPr>
        <w:pStyle w:val="BodyText"/>
      </w:pPr>
      <w:r>
        <w:t xml:space="preserve">Thank you for considering my application. I look forward to the possibility of contributing to the exceptional work being done at [Hospital or Ambulance Service Name] in Netherlands Amsterdam.</w:t>
      </w:r>
    </w:p>
    <w:p>
      <w:pPr>
        <w:pStyle w:val="BodyText"/>
      </w:pPr>
      <w:r>
        <w:t xml:space="preserve">Sincerely,</w:t>
      </w:r>
      <w:r>
        <w:br/>
      </w: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aramedic in Netherlands Amsterdam</dc:title>
  <dc:creator/>
  <dc:language>en</dc:language>
  <cp:keywords/>
  <dcterms:created xsi:type="dcterms:W3CDTF">2025-12-10T14:57:43Z</dcterms:created>
  <dcterms:modified xsi:type="dcterms:W3CDTF">2025-12-10T14:57:43Z</dcterms:modified>
</cp:coreProperties>
</file>

<file path=docProps/custom.xml><?xml version="1.0" encoding="utf-8"?>
<Properties xmlns="http://schemas.openxmlformats.org/officeDocument/2006/custom-properties" xmlns:vt="http://schemas.openxmlformats.org/officeDocument/2006/docPropsVTypes"/>
</file>